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050AFF58" w:rsidR="002F7E7E" w:rsidRDefault="005C5543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eptember </w:t>
      </w:r>
      <w:r w:rsidR="00834CBD">
        <w:rPr>
          <w:rFonts w:ascii="Arial Rounded MT Bold" w:hAnsi="Arial Rounded MT Bold"/>
        </w:rPr>
        <w:t>6, 2022</w:t>
      </w:r>
    </w:p>
    <w:p w14:paraId="11F28A7E" w14:textId="277BE994" w:rsidR="009E2FCD" w:rsidRPr="005C5543" w:rsidRDefault="009E2FC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8:00am and 4:30pm</w:t>
      </w:r>
    </w:p>
    <w:p w14:paraId="7AB4A99F" w14:textId="77777777" w:rsidR="009F078C" w:rsidRPr="005C5543" w:rsidRDefault="009F078C" w:rsidP="002F7E7E">
      <w:pPr>
        <w:ind w:left="360"/>
        <w:jc w:val="center"/>
        <w:rPr>
          <w:rFonts w:ascii="Arial Rounded MT Bold" w:hAnsi="Arial Rounded MT Bold"/>
        </w:rPr>
      </w:pPr>
    </w:p>
    <w:p w14:paraId="2CEB304E" w14:textId="53E07DD4" w:rsidR="008F70F3" w:rsidRDefault="003E0F93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5F9AFDC8" w14:textId="764663A7" w:rsidR="008F70F3" w:rsidRPr="005C5543" w:rsidRDefault="005C5543" w:rsidP="008F70F3">
      <w:pPr>
        <w:ind w:left="360"/>
        <w:rPr>
          <w:rFonts w:ascii="Arial Rounded MT Bold" w:hAnsi="Arial Rounded MT Bold"/>
          <w:b/>
        </w:rPr>
      </w:pPr>
      <w:r>
        <w:rPr>
          <w:rFonts w:ascii="Arial Rounded MT Bold" w:hAnsi="Arial Rounded MT Bold"/>
          <w:b/>
        </w:rPr>
        <w:t>Phi Sigma Coffee Break</w:t>
      </w:r>
    </w:p>
    <w:p w14:paraId="3C5A464F" w14:textId="77777777" w:rsidR="009D2F92" w:rsidRPr="005C5543" w:rsidRDefault="009D2F92" w:rsidP="002F7E7E">
      <w:pPr>
        <w:rPr>
          <w:rFonts w:ascii="Arial Rounded MT Bold" w:hAnsi="Arial Rounded MT Bold"/>
        </w:rPr>
      </w:pPr>
    </w:p>
    <w:p w14:paraId="6E4816BE" w14:textId="77777777" w:rsidR="00ED5195" w:rsidRPr="00DD3684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0326D892" w14:textId="41BE81F5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President:</w:t>
      </w:r>
      <w:r w:rsidRPr="00DD3684">
        <w:rPr>
          <w:rFonts w:ascii="Arial Rounded MT Bold" w:hAnsi="Arial Rounded MT Bold"/>
        </w:rPr>
        <w:t xml:space="preserve"> </w:t>
      </w:r>
      <w:r w:rsidR="00834CBD">
        <w:rPr>
          <w:rFonts w:ascii="Arial Rounded MT Bold" w:hAnsi="Arial Rounded MT Bold"/>
        </w:rPr>
        <w:t>E</w:t>
      </w:r>
      <w:r w:rsidR="009E2FCD">
        <w:rPr>
          <w:rFonts w:ascii="Arial Rounded MT Bold" w:hAnsi="Arial Rounded MT Bold"/>
        </w:rPr>
        <w:t>liza Burgess</w:t>
      </w:r>
    </w:p>
    <w:p w14:paraId="66E7FDE7" w14:textId="6A6BA634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Vice President:</w:t>
      </w:r>
      <w:r w:rsidRPr="00DD3684">
        <w:rPr>
          <w:rFonts w:ascii="Arial Rounded MT Bold" w:hAnsi="Arial Rounded MT Bold"/>
        </w:rPr>
        <w:t xml:space="preserve"> </w:t>
      </w:r>
      <w:r w:rsidR="009E2FCD">
        <w:rPr>
          <w:rFonts w:ascii="Arial Rounded MT Bold" w:hAnsi="Arial Rounded MT Bold"/>
        </w:rPr>
        <w:t>Whitney Scott</w:t>
      </w:r>
    </w:p>
    <w:p w14:paraId="5EA9A97C" w14:textId="18D65DD6" w:rsidR="005C5543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Secretary</w:t>
      </w:r>
      <w:r w:rsidR="007222BB" w:rsidRPr="007222BB">
        <w:rPr>
          <w:rFonts w:ascii="Arial Rounded MT Bold" w:hAnsi="Arial Rounded MT Bold"/>
          <w:b/>
        </w:rPr>
        <w:t>/</w:t>
      </w:r>
      <w:r w:rsidRPr="007222BB">
        <w:rPr>
          <w:rFonts w:ascii="Arial Rounded MT Bold" w:hAnsi="Arial Rounded MT Bold"/>
          <w:b/>
        </w:rPr>
        <w:t>Treasurer:</w:t>
      </w:r>
      <w:r w:rsidRPr="00DD3684">
        <w:rPr>
          <w:rFonts w:ascii="Arial Rounded MT Bold" w:hAnsi="Arial Rounded MT Bold"/>
        </w:rPr>
        <w:t xml:space="preserve"> </w:t>
      </w:r>
      <w:r w:rsidR="007222BB">
        <w:rPr>
          <w:rFonts w:ascii="Arial Rounded MT Bold" w:hAnsi="Arial Rounded MT Bold"/>
        </w:rPr>
        <w:t>Darcentia Turner</w:t>
      </w:r>
    </w:p>
    <w:p w14:paraId="72DAA824" w14:textId="7109090C" w:rsidR="007222BB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Ashley Smith</w:t>
      </w:r>
    </w:p>
    <w:p w14:paraId="0894469C" w14:textId="6B7418C7" w:rsidR="007222BB" w:rsidRPr="00DD3684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Nicole Stargell</w:t>
      </w:r>
    </w:p>
    <w:p w14:paraId="7F5DB7AE" w14:textId="1671C1A5" w:rsidR="005C5543" w:rsidRDefault="005C5543" w:rsidP="005C5543">
      <w:pPr>
        <w:rPr>
          <w:rFonts w:ascii="Arial Rounded MT Bold" w:hAnsi="Arial Rounded MT Bold"/>
        </w:rPr>
      </w:pPr>
    </w:p>
    <w:p w14:paraId="77111F35" w14:textId="274CB175" w:rsidR="00DD3684" w:rsidRDefault="00DD3684" w:rsidP="00DD3684">
      <w:p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is the UNCP Chapter of the Internatio</w:t>
      </w:r>
      <w:r>
        <w:rPr>
          <w:rFonts w:ascii="Arial Rounded MT Bold" w:hAnsi="Arial Rounded MT Bold"/>
        </w:rPr>
        <w:t xml:space="preserve">nal Counseling Honor Society </w:t>
      </w:r>
    </w:p>
    <w:p w14:paraId="5746BA5D" w14:textId="50211F90" w:rsidR="003E7543" w:rsidRPr="00DD3684" w:rsidRDefault="00DD3684" w:rsidP="00DD3684">
      <w:pPr>
        <w:pStyle w:val="ListParagraph"/>
        <w:numPr>
          <w:ilvl w:val="4"/>
          <w:numId w:val="2"/>
        </w:numPr>
        <w:tabs>
          <w:tab w:val="left" w:pos="90"/>
        </w:tabs>
        <w:ind w:left="180" w:hanging="180"/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mester hours (3 classes) with a GPA of 3.5</w:t>
      </w:r>
    </w:p>
    <w:p w14:paraId="4CAF36E0" w14:textId="04B2CFF7" w:rsidR="00DD3684" w:rsidRDefault="00DD3684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nduction in April, </w:t>
      </w:r>
      <w:r w:rsidR="009E2FCD">
        <w:rPr>
          <w:rFonts w:ascii="Arial Rounded MT Bold" w:hAnsi="Arial Rounded MT Bold"/>
        </w:rPr>
        <w:t>$55</w:t>
      </w:r>
    </w:p>
    <w:p w14:paraId="3B6C4DD7" w14:textId="24F19C9E" w:rsidR="007222BB" w:rsidRPr="007222BB" w:rsidRDefault="007222BB" w:rsidP="00DD3684">
      <w:pPr>
        <w:rPr>
          <w:rFonts w:ascii="Arial Rounded MT Bold" w:hAnsi="Arial Rounded MT Bold"/>
          <w:b/>
        </w:rPr>
      </w:pPr>
      <w:r w:rsidRPr="007222BB">
        <w:rPr>
          <w:rFonts w:ascii="Arial Rounded MT Bold" w:hAnsi="Arial Rounded MT Bold"/>
          <w:b/>
        </w:rPr>
        <w:t>Prospective Members and Members Welcome!</w:t>
      </w:r>
    </w:p>
    <w:p w14:paraId="51118582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Monthly Meetings</w:t>
      </w:r>
    </w:p>
    <w:p w14:paraId="283BB32E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ocial Events</w:t>
      </w:r>
    </w:p>
    <w:p w14:paraId="1555B538" w14:textId="77777777" w:rsidR="003E7543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Service Projects</w:t>
      </w:r>
    </w:p>
    <w:p w14:paraId="1415E017" w14:textId="6DF4AC32" w:rsidR="003E7543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Professional Development </w:t>
      </w:r>
    </w:p>
    <w:p w14:paraId="5E7EF040" w14:textId="1F16FDA1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eadership</w:t>
      </w:r>
    </w:p>
    <w:p w14:paraId="500CBA0B" w14:textId="2DF30A99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ntinued Education</w:t>
      </w:r>
    </w:p>
    <w:p w14:paraId="5FEA6094" w14:textId="2E298F5A" w:rsidR="00DD3684" w:rsidRDefault="00DD3684" w:rsidP="00DD3684">
      <w:pPr>
        <w:numPr>
          <w:ilvl w:val="1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xcellence</w:t>
      </w:r>
    </w:p>
    <w:p w14:paraId="0B6D3229" w14:textId="64122779" w:rsidR="00DD3684" w:rsidRPr="00DD3684" w:rsidRDefault="00DD3684" w:rsidP="00DD3684">
      <w:pPr>
        <w:numPr>
          <w:ilvl w:val="0"/>
          <w:numId w:val="6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liday Social</w:t>
      </w:r>
      <w:r w:rsidR="007222BB">
        <w:rPr>
          <w:rFonts w:ascii="Arial Rounded MT Bold" w:hAnsi="Arial Rounded MT Bold"/>
        </w:rPr>
        <w:t>s</w:t>
      </w:r>
    </w:p>
    <w:p w14:paraId="251E8267" w14:textId="77777777" w:rsidR="005C5543" w:rsidRPr="005C5543" w:rsidRDefault="005C5543" w:rsidP="005C5543">
      <w:pPr>
        <w:rPr>
          <w:rFonts w:ascii="Arial Rounded MT Bold" w:hAnsi="Arial Rounded MT Bold"/>
        </w:rPr>
      </w:pPr>
    </w:p>
    <w:p w14:paraId="4FBF3634" w14:textId="4EA5DD95" w:rsidR="007A06D5" w:rsidRPr="00DD3684" w:rsidRDefault="007A06D5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Fall Projects</w:t>
      </w:r>
    </w:p>
    <w:p w14:paraId="17464A82" w14:textId="192389E8" w:rsidR="005C5543" w:rsidRDefault="00F14922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  <w:r w:rsidR="00CC2B0D">
        <w:rPr>
          <w:rFonts w:ascii="Arial Rounded MT Bold" w:hAnsi="Arial Rounded MT Bold"/>
        </w:rPr>
        <w:t xml:space="preserve">: </w:t>
      </w:r>
      <w:r w:rsidR="00CC2B0D" w:rsidRPr="00CC2B0D">
        <w:rPr>
          <w:rFonts w:ascii="Arial Rounded MT Bold" w:hAnsi="Arial Rounded MT Bold"/>
        </w:rPr>
        <w:t>Professional Prep</w:t>
      </w:r>
    </w:p>
    <w:p w14:paraId="036E4228" w14:textId="7254C03B" w:rsidR="00CC2B0D" w:rsidRDefault="00CC2B0D" w:rsidP="00CC2B0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nternship</w:t>
      </w:r>
    </w:p>
    <w:p w14:paraId="385F8AC0" w14:textId="773AC0A8" w:rsidR="00CC2B0D" w:rsidRDefault="00CC2B0D" w:rsidP="00CC2B0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icensure</w:t>
      </w:r>
    </w:p>
    <w:p w14:paraId="23FDF301" w14:textId="0DDED41C" w:rsidR="00553A52" w:rsidRDefault="00553A52" w:rsidP="00CC2B0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ofessional Panels</w:t>
      </w:r>
    </w:p>
    <w:p w14:paraId="387BEAB3" w14:textId="1214D461" w:rsidR="00553A52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MHC</w:t>
      </w:r>
    </w:p>
    <w:p w14:paraId="44243B9E" w14:textId="08012964" w:rsidR="00553A52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SC</w:t>
      </w:r>
    </w:p>
    <w:p w14:paraId="2C505891" w14:textId="40B18A79" w:rsidR="00553A52" w:rsidRDefault="00553A52" w:rsidP="00CC2B0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axes (Business [Accounting] Club)</w:t>
      </w:r>
    </w:p>
    <w:p w14:paraId="761A27AF" w14:textId="293C71F1" w:rsidR="00553A52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tart Filing/ Parents’ Health Insurance</w:t>
      </w:r>
    </w:p>
    <w:p w14:paraId="0EEBF9E7" w14:textId="5C16E143" w:rsidR="00553A52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ivate Practice and Quarterly Filing</w:t>
      </w:r>
    </w:p>
    <w:p w14:paraId="75220ADA" w14:textId="429241B8" w:rsidR="00AE12E0" w:rsidRDefault="00AE12E0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lastRenderedPageBreak/>
        <w:t>Fundraisers</w:t>
      </w:r>
    </w:p>
    <w:p w14:paraId="53E6B7AC" w14:textId="29CE739D" w:rsidR="00553A52" w:rsidRDefault="00553A52" w:rsidP="00553A5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-Shirts</w:t>
      </w:r>
    </w:p>
    <w:p w14:paraId="703628C5" w14:textId="74EF6405" w:rsidR="007821B8" w:rsidRDefault="007821B8" w:rsidP="007821B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ia—</w:t>
      </w:r>
      <w:proofErr w:type="spellStart"/>
      <w:r>
        <w:rPr>
          <w:rFonts w:ascii="Arial Rounded MT Bold" w:hAnsi="Arial Rounded MT Bold"/>
        </w:rPr>
        <w:t>screenprinter</w:t>
      </w:r>
      <w:proofErr w:type="spellEnd"/>
      <w:r>
        <w:rPr>
          <w:rFonts w:ascii="Arial Rounded MT Bold" w:hAnsi="Arial Rounded MT Bold"/>
        </w:rPr>
        <w:t xml:space="preserve"> </w:t>
      </w:r>
    </w:p>
    <w:p w14:paraId="762ABF88" w14:textId="36881A08" w:rsidR="007821B8" w:rsidRDefault="007821B8" w:rsidP="007821B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Brave Counselors-in-Training</w:t>
      </w:r>
    </w:p>
    <w:p w14:paraId="1E5B7A2D" w14:textId="3502CE1B" w:rsidR="002B2A7E" w:rsidRDefault="002B2A7E" w:rsidP="007821B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M-6x (purchase and bring to </w:t>
      </w:r>
      <w:proofErr w:type="spellStart"/>
      <w:r>
        <w:rPr>
          <w:rFonts w:ascii="Arial Rounded MT Bold" w:hAnsi="Arial Rounded MT Bold"/>
        </w:rPr>
        <w:t>screenprinter</w:t>
      </w:r>
      <w:proofErr w:type="spellEnd"/>
      <w:r>
        <w:rPr>
          <w:rFonts w:ascii="Arial Rounded MT Bold" w:hAnsi="Arial Rounded MT Bold"/>
        </w:rPr>
        <w:t>)</w:t>
      </w:r>
    </w:p>
    <w:p w14:paraId="6F38EB48" w14:textId="77777777" w:rsidR="00553A52" w:rsidRDefault="00553A52" w:rsidP="00553A52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mmunity Art Project</w:t>
      </w:r>
    </w:p>
    <w:p w14:paraId="12E3A4D6" w14:textId="77777777" w:rsidR="00553A52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rt Teacher/Art Therapist</w:t>
      </w:r>
    </w:p>
    <w:p w14:paraId="02A3131F" w14:textId="77777777" w:rsidR="007821B8" w:rsidRDefault="00553A52" w:rsidP="00553A52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harge at the Door</w:t>
      </w:r>
    </w:p>
    <w:p w14:paraId="2E879ABE" w14:textId="77777777" w:rsidR="007821B8" w:rsidRDefault="007821B8" w:rsidP="007821B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Yoga Workshop</w:t>
      </w:r>
    </w:p>
    <w:p w14:paraId="4E14476D" w14:textId="77777777" w:rsidR="007821B8" w:rsidRDefault="007821B8" w:rsidP="007821B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Volunteer Instructors</w:t>
      </w:r>
    </w:p>
    <w:p w14:paraId="7FEFF872" w14:textId="6C11BC04" w:rsidR="00553A52" w:rsidRDefault="007821B8" w:rsidP="007821B8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mall Door Charge</w:t>
      </w:r>
      <w:r w:rsidR="00553A52">
        <w:rPr>
          <w:rFonts w:ascii="Arial Rounded MT Bold" w:hAnsi="Arial Rounded MT Bold"/>
        </w:rPr>
        <w:t xml:space="preserve"> </w:t>
      </w:r>
    </w:p>
    <w:p w14:paraId="29099544" w14:textId="77777777" w:rsidR="006A0D83" w:rsidRDefault="006A0D83" w:rsidP="006A0D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Bake Sale </w:t>
      </w:r>
    </w:p>
    <w:p w14:paraId="6FB01C8E" w14:textId="77777777" w:rsid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ssert treats for a set amount of pricing</w:t>
      </w:r>
    </w:p>
    <w:p w14:paraId="52445F08" w14:textId="77777777" w:rsidR="006A0D83" w:rsidRDefault="006A0D83" w:rsidP="006A0D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ffee Mugs</w:t>
      </w:r>
    </w:p>
    <w:p w14:paraId="23FEA208" w14:textId="77777777" w:rsid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With Department Logo, Self-care message, </w:t>
      </w:r>
    </w:p>
    <w:p w14:paraId="7F66E26E" w14:textId="2AC68321" w:rsidR="006A0D83" w:rsidRP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Universal branding/message that may appeal to others as well. </w:t>
      </w:r>
    </w:p>
    <w:p w14:paraId="705E82E2" w14:textId="641F11C5" w:rsidR="00AE12E0" w:rsidRDefault="00AE12E0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Advocacy Project</w:t>
      </w:r>
    </w:p>
    <w:p w14:paraId="16F9A9EE" w14:textId="12F595E9" w:rsidR="007821B8" w:rsidRDefault="007821B8" w:rsidP="007821B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 Awareness Week</w:t>
      </w:r>
    </w:p>
    <w:p w14:paraId="6B73A51C" w14:textId="77777777" w:rsid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11/13/22-11/20/13 </w:t>
      </w:r>
    </w:p>
    <w:p w14:paraId="4E9217AF" w14:textId="77777777" w:rsid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elf-Care Day 11/15 2-4pm OSID Office</w:t>
      </w:r>
    </w:p>
    <w:p w14:paraId="7284CB2E" w14:textId="295A2136" w:rsidR="006A0D83" w:rsidRP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Volunteers should email lcs012@bravemail.uncp.edu</w:t>
      </w:r>
    </w:p>
    <w:p w14:paraId="71E3D653" w14:textId="77777777" w:rsidR="002B2A7E" w:rsidRDefault="002B2A7E" w:rsidP="002B2A7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What’s going on at the Tribe?</w:t>
      </w:r>
    </w:p>
    <w:p w14:paraId="4CA233D3" w14:textId="77777777" w:rsidR="002B2A7E" w:rsidRDefault="002B2A7E" w:rsidP="002B2A7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merican Indian Heritage Center (Old Main)</w:t>
      </w:r>
    </w:p>
    <w:p w14:paraId="2465D688" w14:textId="498D8E3A" w:rsidR="002B2A7E" w:rsidRDefault="002B2A7E" w:rsidP="002B2A7E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Myia</w:t>
      </w:r>
      <w:proofErr w:type="spellEnd"/>
      <w:r>
        <w:rPr>
          <w:rFonts w:ascii="Arial Rounded MT Bold" w:hAnsi="Arial Rounded MT Bold"/>
        </w:rPr>
        <w:t xml:space="preserve"> Reyes, </w:t>
      </w:r>
      <w:hyperlink r:id="rId7" w:history="1">
        <w:r w:rsidRPr="005028CB">
          <w:rPr>
            <w:rStyle w:val="Hyperlink"/>
            <w:rFonts w:ascii="Arial Rounded MT Bold" w:hAnsi="Arial Rounded MT Bold"/>
          </w:rPr>
          <w:t>myia.reyes@uncp.edu</w:t>
        </w:r>
      </w:hyperlink>
      <w:r>
        <w:rPr>
          <w:rFonts w:ascii="Arial Rounded MT Bold" w:hAnsi="Arial Rounded MT Bold"/>
        </w:rPr>
        <w:t xml:space="preserve"> </w:t>
      </w:r>
    </w:p>
    <w:p w14:paraId="57AA65A0" w14:textId="77777777" w:rsidR="006A0D83" w:rsidRPr="002B2A7E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Addressing mental health stigmas in the native community as well, </w:t>
      </w:r>
    </w:p>
    <w:p w14:paraId="56961B83" w14:textId="2613947C" w:rsidR="006A0D83" w:rsidRPr="006A0D83" w:rsidRDefault="006A0D83" w:rsidP="006A0D83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Event at the Heritage Center that we can support as well. </w:t>
      </w:r>
    </w:p>
    <w:p w14:paraId="63C41406" w14:textId="77777777" w:rsidR="002B2A7E" w:rsidRDefault="00F14922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Fall Meetings</w:t>
      </w:r>
    </w:p>
    <w:p w14:paraId="27BFA3E2" w14:textId="74411D44" w:rsidR="00834CBD" w:rsidRDefault="00DD3684" w:rsidP="002B2A7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October </w:t>
      </w:r>
      <w:r w:rsidR="00834CBD">
        <w:rPr>
          <w:rFonts w:ascii="Arial Rounded MT Bold" w:hAnsi="Arial Rounded MT Bold"/>
        </w:rPr>
        <w:t>&amp; November</w:t>
      </w:r>
    </w:p>
    <w:p w14:paraId="010CB9E9" w14:textId="5AFC1E7F" w:rsidR="002B2A7E" w:rsidRDefault="006A0D83" w:rsidP="002B2A7E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pm</w:t>
      </w:r>
    </w:p>
    <w:p w14:paraId="75A45070" w14:textId="77777777" w:rsidR="006A0D83" w:rsidRDefault="006A0D83" w:rsidP="006A0D83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nnouncement: New members for the SOE Advisory Board, we need more people from the Counseling Department to be a voice for our department!</w:t>
      </w:r>
    </w:p>
    <w:p w14:paraId="61CC5D61" w14:textId="77777777" w:rsidR="006A0D83" w:rsidRDefault="006A0D83" w:rsidP="006A0D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First meeting Sept 14 at 6pm via Zoom. </w:t>
      </w:r>
    </w:p>
    <w:p w14:paraId="2B0A2AED" w14:textId="552D2103" w:rsidR="006A0D83" w:rsidRPr="006A0D83" w:rsidRDefault="006A0D83" w:rsidP="006A0D83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 w:rsidRPr="006A0D83">
        <w:rPr>
          <w:rFonts w:ascii="Arial Rounded MT Bold" w:hAnsi="Arial Rounded MT Bold"/>
        </w:rPr>
        <w:t>If you’re interested please email Lataysha</w:t>
      </w:r>
      <w:r>
        <w:rPr>
          <w:rFonts w:ascii="Arial Rounded MT Bold" w:hAnsi="Arial Rounded MT Bold"/>
        </w:rPr>
        <w:t xml:space="preserve">: </w:t>
      </w:r>
      <w:r w:rsidRPr="006A0D83">
        <w:rPr>
          <w:rFonts w:ascii="Arial Rounded MT Bold" w:hAnsi="Arial Rounded MT Bold"/>
        </w:rPr>
        <w:t>lcs012@bravemail.uncp.edu</w:t>
      </w:r>
      <w:r w:rsidRPr="006A0D83">
        <w:rPr>
          <w:rFonts w:ascii="Arial Rounded MT Bold" w:hAnsi="Arial Rounded MT Bold"/>
        </w:rPr>
        <w:br/>
      </w:r>
    </w:p>
    <w:p w14:paraId="6533E74D" w14:textId="4F062CC6" w:rsidR="007222BB" w:rsidRPr="007222BB" w:rsidRDefault="00834CBD" w:rsidP="007222BB">
      <w:p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Spr</w:t>
      </w:r>
      <w:r>
        <w:rPr>
          <w:rFonts w:ascii="Arial Rounded MT Bold" w:hAnsi="Arial Rounded MT Bold"/>
        </w:rPr>
        <w:t>ing Projects</w:t>
      </w:r>
    </w:p>
    <w:p w14:paraId="2ABF81A2" w14:textId="3D32E97B" w:rsidR="00834CBD" w:rsidRPr="00834CBD" w:rsidRDefault="00834CBD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Induction</w:t>
      </w:r>
    </w:p>
    <w:p w14:paraId="28AC574A" w14:textId="3AF09015" w:rsidR="00834CBD" w:rsidRDefault="00834CBD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GHW Workshop</w:t>
      </w:r>
    </w:p>
    <w:p w14:paraId="39D43B8A" w14:textId="16099953" w:rsidR="007222BB" w:rsidRPr="00834CBD" w:rsidRDefault="007222BB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Meetings: February, March, April</w:t>
      </w:r>
    </w:p>
    <w:sectPr w:rsidR="007222BB" w:rsidRPr="00834C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1120AF"/>
    <w:multiLevelType w:val="hybridMultilevel"/>
    <w:tmpl w:val="1EFA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B49DC"/>
    <w:rsid w:val="000D6B5A"/>
    <w:rsid w:val="000F6945"/>
    <w:rsid w:val="00162043"/>
    <w:rsid w:val="0019561A"/>
    <w:rsid w:val="001A1CC5"/>
    <w:rsid w:val="00250880"/>
    <w:rsid w:val="002A5445"/>
    <w:rsid w:val="002B2A7E"/>
    <w:rsid w:val="002E3C4A"/>
    <w:rsid w:val="002E41D8"/>
    <w:rsid w:val="002F7E7E"/>
    <w:rsid w:val="00320C50"/>
    <w:rsid w:val="003A7572"/>
    <w:rsid w:val="003E00EC"/>
    <w:rsid w:val="003E0F93"/>
    <w:rsid w:val="003E7543"/>
    <w:rsid w:val="00421A42"/>
    <w:rsid w:val="004A2050"/>
    <w:rsid w:val="004B2005"/>
    <w:rsid w:val="004F293E"/>
    <w:rsid w:val="005239ED"/>
    <w:rsid w:val="0054418A"/>
    <w:rsid w:val="00553A52"/>
    <w:rsid w:val="00556BF7"/>
    <w:rsid w:val="005859CD"/>
    <w:rsid w:val="005C5543"/>
    <w:rsid w:val="00623E8F"/>
    <w:rsid w:val="006A0D83"/>
    <w:rsid w:val="006E687E"/>
    <w:rsid w:val="007222BB"/>
    <w:rsid w:val="00755CE2"/>
    <w:rsid w:val="007821B8"/>
    <w:rsid w:val="007A06D5"/>
    <w:rsid w:val="007C2A28"/>
    <w:rsid w:val="007F0095"/>
    <w:rsid w:val="007F6994"/>
    <w:rsid w:val="00834CBD"/>
    <w:rsid w:val="00837DF8"/>
    <w:rsid w:val="0086500A"/>
    <w:rsid w:val="008D1858"/>
    <w:rsid w:val="008F70F3"/>
    <w:rsid w:val="00900BF3"/>
    <w:rsid w:val="00962190"/>
    <w:rsid w:val="009D2F92"/>
    <w:rsid w:val="009D41E8"/>
    <w:rsid w:val="009E2FCD"/>
    <w:rsid w:val="009F078C"/>
    <w:rsid w:val="00A230D9"/>
    <w:rsid w:val="00A51FC7"/>
    <w:rsid w:val="00A63B59"/>
    <w:rsid w:val="00AC1D38"/>
    <w:rsid w:val="00AE12E0"/>
    <w:rsid w:val="00AF61EB"/>
    <w:rsid w:val="00B60B53"/>
    <w:rsid w:val="00B81073"/>
    <w:rsid w:val="00BA1A8F"/>
    <w:rsid w:val="00BD4CCF"/>
    <w:rsid w:val="00C77690"/>
    <w:rsid w:val="00CA70DE"/>
    <w:rsid w:val="00CC2B0D"/>
    <w:rsid w:val="00D853CB"/>
    <w:rsid w:val="00DD3684"/>
    <w:rsid w:val="00EC0515"/>
    <w:rsid w:val="00ED5195"/>
    <w:rsid w:val="00EE4417"/>
    <w:rsid w:val="00F14922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yia.reyes@uncp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Jamie Oxendine</cp:lastModifiedBy>
  <cp:revision>2</cp:revision>
  <cp:lastPrinted>2018-08-28T19:56:00Z</cp:lastPrinted>
  <dcterms:created xsi:type="dcterms:W3CDTF">2022-09-08T20:19:00Z</dcterms:created>
  <dcterms:modified xsi:type="dcterms:W3CDTF">2022-09-08T20:19:00Z</dcterms:modified>
</cp:coreProperties>
</file>